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0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คณิตา ในรายวิชาภาษาไทยนะครับ ชั้น</w:t>
      </w:r>
    </w:p>
    <w:p>
      <w:pPr>
        <w:pStyle w:val="BodyText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กลับไปทบทวนการอ่านทำนองธรรมดาและ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เพราะฉะนั้น กิจกรรมวันนี้นะครับ ในเรื่องของการอ่าน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ให้นักเรียนอาสาสมัครค่ะ ออกมาอ่านบทร้อยกรอง เรื่อง ขุนช้าง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ให้นักเรียนยกมือเลยค่ะให้อยู่ตรงที่ตำแหน่งที่นักเรียนนั่ง นักเรียนของครู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1 2 34 5 อ้าว ลุกขึ้นยืนเราจะให้เขาทำอะไรครับ เพื่อน ๆ ในห้องคิดว่าใครเสียงดีส่งตัวแทนมีความสามารถ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ป็นทำนองเสนาะค่ะ</w:t>
      </w:r>
    </w:p>
    <w:p>
      <w:pPr>
        <w:pStyle w:val="BodyText"/>
      </w:pPr>
      <w:r>
        <w:t xml:space="preserve">(คุณครูปรเมษฐ) ให้นักเรีย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ในห้องเรียนของนักเรียน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ของนักเรียนหรือตัวแทนของนักเรียนมีความสามารถในการอ่าน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ทำนองเสนาะนี่ สามารถอัดคลิปวิดีโอส่งมาที่www.dltv.ac.th ค่ะเอ้ คุณครูปรเมษฐค่ะ หากนักเรียนจะได้นำคลิปของหนูนั้นมานำเสนอให้เพื่อนได้ดู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ขอเป็นเพื่อนมา แล้วก็ส่งมาในช่องข้อความเรามาประเมินการอ่านทำนองเสนาะของเพื่อนกันนะครับ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กิจกรรมนะครับ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</w:t>
      </w:r>
    </w:p>
    <w:p>
      <w:pPr>
        <w:pStyle w:val="BodyText"/>
      </w:pPr>
      <w:r>
        <w:t xml:space="preserve">(คุณครูคณิตา) จุดดีของเพื่อน เด็ก ๆ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เชียงรายค่ะ เชียงใหม่ต่างโรงเรียนนี่นักเรียนปลายทางนี่มีอะไรบ้างคะ นักเรียนคะ ส่งกระแสจิตมาให้ครูหน่อยค่ะ เอ้ มาอีกแล้วค่ะ เจ้าเดิมเจ้าเก่านะคะแล้วก็อ่านออกเสียงทำนองเสนาะได้ไพเราะระยองค่ะ ระยองก็มาแล้วนะคะ ครูขอแค่ 3 จังหวัดก็พอนะคะ สิ่งที่ครูได้มานี่ ก็คือ 1. ค่ะนักเรียนสามารถอ่านเว้นวรรคได้ถูกต้องค่ะดีกว่านะครับนักเรียน เราไปอ่านบทร้อยกรองนะครับ จุดประสงค์ค่ะ อีกอย่างหนึ่งก็คือ ออกเสียงได้ชัดเจนค่ะ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ตอนกำเนิดพลายงามได้ 3. นะครับ ต้องเห็นคุณค่าของการที่จะต้องเรียนรู้ในวันนี้มีดังนี้นะครับ1. ต้องบอกหลักการอ่านออกเสียงบทร้อยกรองได้2. ต้องอ่านบทร้อยกรอง ตอน กำเนิดพลายงามอ่านออกเสียงบทร้อยกรองนะครับ เดี๋ยวครูกับครูคณิตา จะอ่านออกเสียงบทร้อยกรองนี่ก็เป็นสิ่งที่หนู ๆจะต้องสามารถปฏิบัติได้ในชั่วโมงนี้ครับมาทบทวนความรู้กันก่อนดีกว่าในไว้ใช้ดูในวันข้างหน้านะครับ ไปดูกันเลยขยายความรู้ให้หนู ๆ ฟังนะครับ หนู ๆนำสมุดขึ้นมานะครับ เพื่อที่จะจดประเด็นสำคัญเรื่องการอ่านเฉพาะส่วนที่เป็นใจความสำคัญค่ะ ไม่ต้องจดทั้งหมดนะคะ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ใช้ทักษะการจับใจความนะคะ จดนั่นเองค่ะ แล้วก็ซาบซึ้งในคำประพันธ์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ครูคณิตา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นักเรียนตอบครับ เป็นการอ่านออกเสียงเป็นทำนองเสนาะครับมีอยู่ด้วยกัน 2 แบบนะครับ ต่อไปนะครับ เรามาดูก่อนนะครับการอ่านออกเสียงแบบธรรมดาเป็นอย่างไร อธิบาย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ออกเสียงแบบปกติค่ะ หรือว่าจะเป็นการออกเสียงแบบร้อยแก้วค่ะ แต่จะมีจังหวะหรือท่วงทำนองถ่วเป็นการอ่านที่มีสำเนียงสูงต่ำแบบธรรมดา ต่อไปนะครับ เป็นการอ่านออกเสียงเป็นทำนองเสนาะการอ่านประเภทนี้นี่นะครับ นักเรียนจะชอบนะครับในบางส่วน แล้วก็จะต้องอ่านในชั่วโมงนี้จะเป็นการอ่านแบบทำนองเสนาะ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เรียกว่าบทเสภา เรื่อง ขุนช้างขุนแผน ตอนอะไรก็ว่าไปมารู้จักกลอนเสภากันสักนิดทำไมถึงต้องรู้จัก ในเรื่อง ขุนช้างขุนแผนเราไม่เรียกว่ากลอนขุนช้างขุนแผนนะครับ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ขับเสภานี่เราจะมีเครื่องดนตรีเข้ามาช่วยค่ะ ก็คือกรับ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อ่านกลอนเสภานะครับ ก็จะต้องใช้เสียงเอื้อนนำ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จะใช้วิธีการขับตอนที่ต้องการเน้นอารมณ์เป็นพิเศษนะครับ วิธีการอ่านเช่นเดียวกับกลอนสุภาพ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ก่อนเริ่มวรรคแรกของบทนะครับ จะต้องมีการเอื้อนขึ้นต้น เดี๋ยวเราไปฟังเอื้อนอย่างไรนะครับ4. ข้อนี้สำคัญ เขาเรียกว่ากลอนลองทายดูสิคะ ว่าวันนี้ใครจะเป็นคนขับเสภา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เดี๋ยวเรามาฟังการขับเสภา แต่วันนี้ใครเป็นผู้ขับเสภาให้เด็ก ๆ ฟังคุณครูปรเมษฐมีเสียงไพเราะนะคะ แล้วก็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วันนี้นะคะ ผู้ที่ขับเสภา คือ คุณครูปรเมษฐค่ะ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ต้องแบ่งวรรคให้นักเรียนก่อนนะครับ แล้วก็อ่านแบบธรรมดาให้นักเรียนฟังก่อนนะครับอ่านทำนองเสนาะนี่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แม่รักลูก ลูกก็รู้ อยู่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หรือว่าแบ่งวรรคในการอ่านเสภากันเลยค่ะไปแต่ตัว แม่วันทอง ของว่ารัก คนอื่นสักหมื่นแสนไม่แม้นเหมือน จะกินนอน วอนว่าว่าเมตตาเตือน จะจากเรือนไปจากแมแม่อย่ามัว หมองนัก จงหักใจ</w:t>
      </w:r>
    </w:p>
    <w:p>
      <w:pPr>
        <w:pStyle w:val="BodyText"/>
      </w:pPr>
      <w:r>
        <w:t xml:space="preserve">(คุณครูปรเมษฐ)ลูกจงกลับบ้าน เขาจะพาลว้าวุ่น แม่ทูนหัวจะก้มหน้าลาไปมิได้กลัวต้องรู้ถึงที่มาที่ไปนะครับ ครู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เอาไว้ชั่วโมงหน้า ๆ นะครับ ครูจะขับเสภาโดยใช้กรับ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แม่รักลูกนะครับ ชั่วโมงนี้ไม่มีเอาแต่เสียงไปก่อนแล้วกันนะครับพร้อมจะกินนอนลูกก็รู้อยู่ว่ารัก คนอื่นสักหมื่นแสน ไม่แม้นเหมือนไปแต่วอนว่าเมตตาเตือนจะจากเรือนลาแม่เขาจะพาล ว้าวุ่นตัวแม่วันทอง ของลูก จงกลับบ้านแม่อย่ามัวแม่ทูนหัวจะก้มหน้า ลาไป มิได้กลัวหลังจากที่นักเรียนได้ชมเสียงอันไพเราะของครูปรเมษฐ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</w:t>
      </w:r>
    </w:p>
    <w:p>
      <w:pPr>
        <w:pStyle w:val="BodyText"/>
      </w:pPr>
      <w:r>
        <w:t xml:space="preserve">(คุณครูปรเมษฐ) ก็รู้สึกดีครับ ที่ได้ถ่ายทอด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คุณครูปรเมษฐแม้ยิ้มหน้าบานเชียวนะคะ เป็นอย้างไรบ้ขุนช้างขุนแผน ตอน กำเนิดพลายงาม กันนะครับ ก่อนเราจะไปอ่านนี่บทกวีให้กับหนู ๆ ได้ฟังเป็นการอ่านเป็นการขับเสภานะครับ เดี๋ยวเราไปศึกษากันต่อดีกว่าครับเดี๋ยวเราจะมา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ก็จะต้องมาทบทวนนะ เนื้อหาที่หนูได้ไปอ่านมาเมื่อวานนี้นะครับก็ถึงตอนไหนครับครูคณิตา ตอน ผัพลาานอนเลยนะครับ แล้วก็บอกผีพรายเราจะเริ่มอ่านในวันนี้นะครับ ก็คือว่าผีพรายนี่นะครับ ได้ช่วยใครนะ พลายงามช่วยแล้วพลายงามเหมือนเพิ่งตื่นางวันทองตื่นขึ้นมาจากฝัน ก็ตามหาก็ได้หายไปแล้วก็ไปเข้าฝันนางวันทองซึ่งอยู่ที่เรือนขุนช้างนะครับ เพื่อให้นางวันทองรู้ว่าลูกนี่ถูกขุนช้างทำร้ายว่าไปทางไหน ก็เดินตามหาจนตะวันจน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บนสิ่งศักดิ์สิทธิ์ทั้งหลาย บ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ก็ได้บอกความจริงกับพรายงาม ว่าขุนช้างใช่พ่อจะนำหัวหมู เหล้ามาถวายถ้าหาลูกพบ และนางก็ได้พบกับพลายงามพลายงามก็เล่าเหตุการณ์ให้ฟังไม่ใช่พ่อนี่ขุนช้างจึงคิดจะทำลายใช่ไหมครับ คิด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ถูกต้องครับ ไม่ใช่ พ่อของพลายงาม คือขุนแผน หรือ พลายแก้วนั่นเองครับ เพราะฉะนั้น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กาญจนบุรีตอบคำถามนี้ได้แน่นอน พลายก็ต้องหาวิธีการนางวันทองก็คิดเลยครับจะให้พลายงามไปอยู่กับย่าทองประศรีอยู่ที่เมืองอะไรนะไปฝากไว้ที่วัด ไปอยู่กับเจ้าอาวาส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ให้พลายงามไปอยู่กับย่า เอาหนังสือวรรณคดีลำนำขึ้นมา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อ่านพร้อม ๆ กันกับครูเลยนะครับ เอาเย็ดไพร่ครับนักเรียนครับแล้วเปิดหน้าที่ 56 ครับเดี๋ยวดูไปพร้อม ๆ กับครู เปิดดูหน้า 56ไปด฿ย่อหน้าสุดท้ายนะครับ ตรงในไท่น้อย ถามคำศัพท์ก่อน ไท่ คือใส่ขนมกับส้มลิ้ม ทั้งแช่อิ่มจันอับ ลูกพลับหวาน แหวนทองบางตะพานส้มริ้มคืออะไรครับ ครูคณิตารู้จักไหม</w:t>
      </w:r>
    </w:p>
    <w:p>
      <w:pPr>
        <w:pStyle w:val="BodyText"/>
      </w:pPr>
      <w:r>
        <w:t xml:space="preserve">(คุณครูคณิตา) เป็อะไรนะ ใช่ครับ คือถุงมีไถ้เล็ก ไถ้ใหญ่ ถุงในที่นี้เอาไว้ใส่ของนะครับแล้วอีกคำหนึ่ง ส้มลิ่ม ส้มลิ่มคแล้วก็นำมาพวน มะม่วงกวน เรียกว่า "ส้มริ้นมไ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อยู่ในเดือนเมษาเทศกาลตรุษจีนใช่ไหม เป็นขนมจังอับเป็นชื่อเรียก ต่อไปอะไรอีกที่น่าสนใจแช่อิ่มจันอับ แช่อิ่มรู้จักอยู่แล้ว คือ ผลไม้แช่อิ่มจันอทองบางตะพาน นี่ก็เตรียมไว้ให้เป็นอย่างไรแล้วไปดู ไปซื้อมาดู แล้วลองชิมอร่อยไหมนะครับ แช่อิ่มจับอับ ลูกพลับหวานสิ่งสำคัญที่นางวันทองให้ คือได้ไปอ่านมาถูกต้องไหมครับ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แบ่งหญิง คุณครูคณิตาก็ช่วยผู้หญิงถูกต้องตามครู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เป่ายิงฉุบก่อน ครูจะเป่ายิงฉุบ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เดี๋ยวเราจะอ่านเป็นทำนองเสนาะ พร้อม ๆ กันคืออะไรครับ</w:t>
      </w:r>
    </w:p>
    <w:p>
      <w:pPr>
        <w:pStyle w:val="BodyText"/>
      </w:pPr>
      <w:r>
        <w:t xml:space="preserve">(คุณครูคณิตา) Lady first ก็คือการ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ุณครูครูปรเมษฐรู้จักคำว่า "กับบ้านครูคณิตาไม่เหมือนกันนะครับ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ได้ค่ะ แต่ว่าการเป่ายิงฉุบของครูแล้วจะได้รู้ว่าใครได้อ่านก่อน ก็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นักเรียนต้องมีครั้งที่ 2 พร้อม ๆ กันลุ้นเอาเองนะ อยู่ที่ดวงของครูเหมือนกันนะความเชื่อส่วนหนึ่งนะ เกี่ยวกับเรื่อง ขุนช้างขุนแผน ด้วยเหมือนกันยัง ยิง เยา ปัก กะ เป่า ยิงฉุบ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ยังยิงเยาปั๊กเป่ายิ้งฉุบครูชนะ เพราะฉะนั้น ฝ่ายผู้ชายเป็นฝ่ายเริ่มทีหลัง ให้ผู้ชายเริ่มทีหลังนะครับทีหลังก่อน</w:t>
      </w:r>
    </w:p>
    <w:p>
      <w:pPr>
        <w:pStyle w:val="BodyText"/>
      </w:pPr>
      <w:r>
        <w:t xml:space="preserve">(คุณครูปรเมษฐ) พร้อม ๆ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้เริ่มทีหลัง ทีหลังก่อน</w:t>
      </w:r>
    </w:p>
    <w:p>
      <w:pPr>
        <w:pStyle w:val="BodyText"/>
      </w:pPr>
      <w:r>
        <w:t xml:space="preserve">(คุณครูคณิตา)1 2 3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รพึ่งสมภารอยู่ในห้อง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จะกล่าวถึงพลายงามทรามสงสารมาลูบไล้แผลที่มีนตีรันนั่งร้องไห้พวกศิษย์เณรเถรชีต้นช่วยฝนไพล</w:t>
      </w:r>
    </w:p>
    <w:p>
      <w:pPr>
        <w:pStyle w:val="BodyText"/>
      </w:pPr>
      <w:r>
        <w:t xml:space="preserve">(คุณครูคณิตา) พร้อมแล้วนะคะ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เงียบ ยิ่งเย็นเยียบ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ฝ้าใฝ่ฝันเฟือนแลเยือกใจเมื่อไก่ขันเพราะแม่ลูก ผูกจิตคิดถึงกันฝึกอ่านเป็นทำนองเสนาะนะครับ ก็เป็นการเห็นแม่มานะครับ คุณครูคณิตาจากที่เราได้ให้นักเรียนได้มาถอดคำประพันธ์กันก่อนนะครับ พูดถึง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คืออะไรนะเด็ก ๆ</w:t>
      </w:r>
    </w:p>
    <w:p>
      <w:pPr>
        <w:pStyle w:val="BodyText"/>
      </w:pPr>
      <w:r>
        <w:t xml:space="preserve">(คุณครูคณิตา) คือ พระสงค์นพลายงามใช่ไหมครับ เมื่อกลับมาจากการถูกขุนช้างทำร้ายนี่มาอยู่ที่วัดนะครับ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มาถึงบทนี้นะครับ ก็มาถึงตอนที่ทั้งเณรทั้งพระสงฆ์ช่วยกันฝนไพรสมุนไพรที่ใช้ในการรักษานะ ก็มาช่วยพลายงาม ช่วยฝนไพล ช่วยพลายงามนะครับไม่ต้องอ่านเป็นทำนองเสนาะนะครับ อ่านธรรมดา ดุเหว่า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ดุเหว่าคืออะไร</w:t>
      </w:r>
    </w:p>
    <w:p>
      <w:pPr>
        <w:pStyle w:val="BodyText"/>
      </w:pPr>
      <w:r>
        <w:t xml:space="preserve">(คุณครูคณิตา) นกค่ะร้องซ้องเสียงสำเนียงแจ้ว ให้แว่วแว่วว่าวันทองร้องเรียกหา สะดุ้งใจไหววับทั้งหลับตาต่อไป ครั้นรู้สึกนึกได้ไห้ละห้อย เจ้า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พลายน้อยนิ่งนอนถอนสะอื้น จนเคาะระฆังหงั่งเหง่งเสียงเครครื้น สมภารตื่นเตือนชีต้น สวดมนต์เพลเขาเข้าใจเคยไปเจน โตงกระเบนมั่นเหใานะครับ ต้องสวดมนต์พระต้องทำเช้านะครับไปดูกันต่อ นางวันทองร้องไห้เมื่อใกล้รุ่ง น้ำค้างฝ่ายนางวันทองนะครับนางวันทองก็มาแล้ว แล้วถือไถ้ใส่ขนม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เตรียมตัวที่จะเดินทางไปวันเขา ไปหาพลายงามผ้าห่มหุ้ม ออกย่างดุ่มเดินเหย่าก้าวถล้ำ ลงจากเรือนเชือนมาข้างท่าน้ำ แล้วรีบร่ำเดินเข้าถนั่งท่าน่าสงสาร จะนั่งหยุดพูดจาเขาเพื่อไปหาพลายงามนั่นเองนะครับอีกบทหนึ่งเป็นอะไรไป ถึงวัดเขา… พร้อมกับครูนะครับเช้าตรู่ดูลูกน้อย เห็นมาหรือเจ้าอาวาสวัดเขา เพื่อเดินทางไปกาญจนบุรีจะช้าการ ลาสมภารพามาป่าสะแก ว่าแล้วนางวันทองก็เข้าไปรับพลายงาม แล้วก็ให้ลาสมภารจะอ่านแบบขับเสภาก็ได้นะครับ เป็นการฝึกฝนนะครับนะครับ เนื้อหาต่อไปให้นักเรียนไปศ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บทร้อยกรองค่ะ 2. ถูกต้องตามอักขรวิธีค่ะนักเรียนไปฝึกมานะครับ เราต้องดูเกณฑ์ก่อนก่อนที่จะไปอ่านนะครับ เกณฑ์การอ่านทำนองเสนาะนะครับ1.</w:t>
      </w:r>
    </w:p>
    <w:p>
      <w:pPr>
        <w:pStyle w:val="BodyText"/>
      </w:pPr>
      <w:r>
        <w:t xml:space="preserve">(คุณครูคณิตา) ค่ะ 1. นะคะ ถูกต้องตามที่สอดคล้องกับเนื้อหาค่ะ 5 นะคะเช่น การอ่านคำ การออกเสียงคำควบกล้ำค่ะ3. น้ำเสียงค่ะ เช่น ความไพเราะ ความหนักเบาและความชัดเจนค่ะ 4. ค่ะ ให้อารมณ์นะครับ ตั่งแต่หน้าจากเมื่อวานนะครับ 67 -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กำเนิดพลายงามเนื้อหาจะสนุกขนาดไหน อ่านแล้วต้อง72 นะครับ ตั้งแต่คำที่ขึ้นต้นว่าจะกล่าวถึงพลายงามทราบสวาท ไปจบที่เก็บมะยมซุบซิบกระยิบตา</w:t>
      </w:r>
    </w:p>
    <w:p>
      <w:pPr>
        <w:pStyle w:val="BodyText"/>
      </w:pPr>
      <w:r>
        <w:t xml:space="preserve">(คุณครูคณิตา) 20 นาทีค่ะ ต่อจากนี้นะคะจับประเด็นสำคัญถอดความให้ได้นะครับโดยจะฝึกการอ่านพร้อมกันทั้งห้องหรือจะอ่านเป็นกลุ่ม หรือจะอ่านเป็นรายบุคคลก็สุดแท้แล้วแต่นักเห้องของแต่ละห้องนะคะ ฝึกอ่านทำนองเสนาะกิจกรรมสำหรับนักเรียนปลายทางและคุณครูปลายทางนะคะ ให้นักเรียนค่ะ แบ่งกลุ่มกลุ่มละ4 คนค่ะ หรือว่าตจามอัธยาศัยนะคะ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จากวรรณคดีเรื่อง ขุนช้างขุนแผนค่ะ ตอน กำเนิดพลายงามนะคะ แล้วก็อ่านทำนองเสนาะหน้าชั้นเรียนค่ะเลือกบทที่ตนชอบมา 2 บทนะคะลงมือปฏิบัติกิจกรรมได้ครับ 20 นาทีครับทำกิจกรรมนะครับ ดูแลนักเรียนที่ยังอ่านไม่คล่องนะครับ คุณครูช่วยนำมาฝึกกับครูนะครับแล้วก็ร่วมเสนอแนะการอ่านของนักเรียนแต่ละกล่มเป็นที่เรียบร้อยแล้วนะคะ เรามาสรุปองค์ความรู้กันเลยค่ะ</w:t>
      </w:r>
    </w:p>
    <w:p>
      <w:pPr>
        <w:pStyle w:val="BodyText"/>
      </w:pPr>
      <w:r>
        <w:t xml:space="preserve">(คุณครูคณิตา) เอาล่ะค่ะตามลักษณะบังคบค่ะ 4. อ่านออกเสียงให้ถูกต้องค่ะหลักการอ่านบทร้อยกรองนะคะอย่างแรกเลย คือ มีศิลปะในการเอื้อนเสียงค่ะ2. ศึกษาฉันทลักษณ์ต่อไปนะครับนักเรียน ครูก็มีคำถามมาถามนักเรียน5. ก็คืออ่านด้วยน้ำเสียงที่ดังพอเหมาะ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เป็นการแสดงความคิดเห็นได้เลยนะครับ ก่อนจะจบบทเรียนนะครับ การอ่านบทร้อยกรองให้ถูกต้องตามจังหวะ ส่งให้เกิดผลดีอย่่างไรต่อนักเรียนครับ ตอบคำถามการอ่านที่มีประสิทธิภาพ การอ่านร้อยกรองแบบมีประสิทธิภาพนะครับ กับคุณครูยกมือตอบช่วยกันกับเพื่อน ๆลองช่วยกันคิดสิ ว่ามันส่งผลดีอย่างไรครับเดี๋ยวไปดูกันดีกว่านะครับไทยเลย ยิ่งมีการอ่านเป็นทำนองเสนาะ หรืออ่านเป็นเสภานี่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ใช่ครับ เพราะฉะนั้นนะครับ ฝากเรื่องการอ่านถ้าเด็กผู้นั้นทำได้นี่ ฃ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และเป็นการสืบสานวรรณคดีและวรรณกรรมไทยบทร้อยกรองไว้ในอ้อมอกอ้อมใจของนักเรียนด้วยนะครับการแบ่งจังหวะ การอ่านกลอนที่ถูกต้องนี่ช่วยให้เกิดการอ่านที่มีประสิทธิภาพ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คู่ชาติไทยตลอดไปอย่างที่ครูได้นำเสนอนักเรียนไปเมื่อสักครู่นี้นะครับ ให้นักเรียนไปดูนะครับว่าการอ่านทำนองเสนาะมีนะคะ เกิดความภาคภูมิใจในความสามารถของกวีวัฒนธรรมไทยค่ะ 2. ก็คือทำให้ตระหนักในคุณค่าของภาษาไทยค่ะ 3.ซาบซึ้งในการอ่านบทร้อยกรองนะครับ กลับไปบ้านอ่านบททวนดู ม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วิธีการอย่างไรบ้างนะครับ บทเรียนครั้งหน้าเราจะเรียนกันในเรื่องของการแสดงความคิดเห็นจากวรรณคดีเรื่องขุนช้างขุนแผน ตอนกำเนิดพลายงาม นะครับนะคะ ส่วนใครที่อ่านจบแล้วก็กลับไปอ่านเป็นการทบทวน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บเพฤติกรรมของตัวละครค่ะ 3. หนังสือวรรณคดีลำนำ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ก็คือ 1. ใบความรู้เรื่อง การแสดงความคิดเห็นค่ะจากวรรณคดี หรือ วรรณกรรม เรื่อง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ชั้นประถมศึกษาปีที่ 6 ค่ะ ซึ่งนักเรียนสามารถดาวน์โหลดข้อมูลได้ที่ www.dltv.ac.th ในรายวิชาภาษาไทย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0) ๔ อ่านบทร้อยกรอง (๒) ๒๔ มิ.ย. ๖๔ (มีใบความรู้) มาริก</dc:title>
  <dc:creator/>
  <cp:keywords/>
  <dcterms:created xsi:type="dcterms:W3CDTF">2022-02-14T05:08:26Z</dcterms:created>
  <dcterms:modified xsi:type="dcterms:W3CDTF">2022-02-14T05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0.30 น.</vt:lpwstr>
  </property>
  <property fmtid="{D5CDD505-2E9C-101B-9397-08002B2CF9AE}" pid="3" name="subtitle">
    <vt:lpwstr/>
  </property>
</Properties>
</file>